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1E59B1DB" w:rsidR="000C49FD" w:rsidRPr="00443A64" w:rsidRDefault="00443A64" w:rsidP="00E31880">
      <w:pPr>
        <w:jc w:val="center"/>
        <w:rPr>
          <w:b/>
          <w:bCs/>
          <w:sz w:val="32"/>
          <w:szCs w:val="32"/>
        </w:rPr>
      </w:pPr>
      <w:r w:rsidRPr="00443A64">
        <w:rPr>
          <w:b/>
          <w:bCs/>
          <w:sz w:val="32"/>
          <w:szCs w:val="32"/>
        </w:rPr>
        <w:t>(</w:t>
      </w:r>
      <w:r w:rsidR="00B53385">
        <w:rPr>
          <w:b/>
          <w:bCs/>
          <w:sz w:val="32"/>
          <w:szCs w:val="32"/>
        </w:rPr>
        <w:t>Wyoming</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591AC1AC"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B53385">
        <w:rPr>
          <w:sz w:val="22"/>
          <w:szCs w:val="22"/>
        </w:rPr>
        <w:t>Wyoming</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948EBDB" w:rsidR="00C543C7" w:rsidRDefault="00B53385" w:rsidP="00E31880">
            <w:pPr>
              <w:rPr>
                <w:sz w:val="22"/>
                <w:szCs w:val="22"/>
              </w:rPr>
            </w:pPr>
            <w:r>
              <w:rPr>
                <w:sz w:val="22"/>
                <w:szCs w:val="22"/>
              </w:rPr>
              <w:t>Wyoming</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74512" w14:textId="77777777" w:rsidR="005E359A" w:rsidRDefault="005E35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F45E9F0" w:rsidR="004F70A3" w:rsidRPr="005E359A" w:rsidRDefault="004F70A3" w:rsidP="005E35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1A5E6E" w14:textId="77777777" w:rsidR="005E359A" w:rsidRDefault="005E35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0E58D" w14:textId="77777777" w:rsidR="005E359A" w:rsidRDefault="005E35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7D0A0CA" w:rsidR="004F70A3" w:rsidRPr="005E359A" w:rsidRDefault="004F70A3" w:rsidP="005E35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EEFC69" w14:textId="77777777" w:rsidR="005E359A" w:rsidRDefault="005E35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11425693">
    <w:abstractNumId w:val="3"/>
  </w:num>
  <w:num w:numId="2" w16cid:durableId="1939748558">
    <w:abstractNumId w:val="2"/>
  </w:num>
  <w:num w:numId="3" w16cid:durableId="1421683995">
    <w:abstractNumId w:val="0"/>
  </w:num>
  <w:num w:numId="4" w16cid:durableId="522864521">
    <w:abstractNumId w:val="4"/>
  </w:num>
  <w:num w:numId="5" w16cid:durableId="12622967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E359A"/>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53385"/>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7</Words>
  <Characters>2778</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5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